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tride Property Ltd &amp; Stride Investment Management Lt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2"/>
        <w:gridCol w:w="564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ip Littlewoo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12 269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trideproperty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C99B2E6" w:rsidR="00661C78" w:rsidRDefault="0010412E">
      <w:r>
        <w:rPr>
          <w:noProof/>
        </w:rPr>
        <w:drawing>
          <wp:inline distT="0" distB="0" distL="0" distR="0" wp14:anchorId="037AEC32" wp14:editId="414CDBD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0412E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